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bookmarkStart w:id="0" w:name="_GoBack"/>
      <w:bookmarkEnd w:id="0"/>
      <w:r w:rsidRPr="00B340F3">
        <w:t>Lab: Dictionaries</w:t>
      </w:r>
    </w:p>
    <w:p w14:paraId="402FBFF4" w14:textId="0454FB71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1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32D6F" w14:textId="77777777" w:rsidR="004B3429" w:rsidRDefault="004B3429" w:rsidP="008068A2">
      <w:pPr>
        <w:spacing w:after="0" w:line="240" w:lineRule="auto"/>
      </w:pPr>
      <w:r>
        <w:separator/>
      </w:r>
    </w:p>
  </w:endnote>
  <w:endnote w:type="continuationSeparator" w:id="0">
    <w:p w14:paraId="7C7A3987" w14:textId="77777777" w:rsidR="004B3429" w:rsidRDefault="004B34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B8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B8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B8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B8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C50936" w14:textId="77777777" w:rsidR="004B3429" w:rsidRDefault="004B3429" w:rsidP="008068A2">
      <w:pPr>
        <w:spacing w:after="0" w:line="240" w:lineRule="auto"/>
      </w:pPr>
      <w:r>
        <w:separator/>
      </w:r>
    </w:p>
  </w:footnote>
  <w:footnote w:type="continuationSeparator" w:id="0">
    <w:p w14:paraId="074327E2" w14:textId="77777777" w:rsidR="004B3429" w:rsidRDefault="004B34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47"/>
  </w:num>
  <w:num w:numId="42">
    <w:abstractNumId w:val="22"/>
  </w:num>
  <w:num w:numId="43">
    <w:abstractNumId w:val="39"/>
  </w:num>
  <w:num w:numId="44">
    <w:abstractNumId w:val="4"/>
  </w:num>
  <w:num w:numId="45">
    <w:abstractNumId w:val="1"/>
  </w:num>
  <w:num w:numId="46">
    <w:abstractNumId w:val="41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33B9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D5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3F5B87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B34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1B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72D3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60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50.png"/><Relationship Id="rId40" Type="http://schemas.openxmlformats.org/officeDocument/2006/relationships/image" Target="media/image27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AD726-ECEE-4082-8362-12E221C99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3-21T10:31:00Z</dcterms:created>
  <dcterms:modified xsi:type="dcterms:W3CDTF">2023-03-21T10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71832ef23f470c9be0d64bb3648ed6810ba53390005259c08a67949603af79</vt:lpwstr>
  </property>
</Properties>
</file>